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gela Ocho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g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cho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449 Olde Gatehouse Road, Tinley Park, IL, USA Tinley Park, IL, USA 604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gela.ochoa44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38105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hol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